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alibri" w:eastAsiaTheme="minorHAnsi" w:hAnsi="Calibri" w:cstheme="minorBidi"/>
          <w:b w:val="0"/>
          <w:color w:val="auto"/>
          <w:sz w:val="22"/>
          <w:szCs w:val="24"/>
        </w:rPr>
        <w:id w:val="1579012833"/>
        <w:docPartObj>
          <w:docPartGallery w:val="Table of Contents"/>
          <w:docPartUnique/>
        </w:docPartObj>
      </w:sdtPr>
      <w:sdtContent>
        <w:p w14:paraId="0F997BF1" w14:textId="77777777" w:rsidR="004A5C4D" w:rsidRDefault="004A5C4D">
          <w:pPr>
            <w:pStyle w:val="TOCHeading"/>
            <w:rPr>
              <w:color w:val="404040" w:themeColor="text1" w:themeTint="BF"/>
            </w:rPr>
          </w:pPr>
        </w:p>
        <w:p w14:paraId="0E34983B" w14:textId="77777777" w:rsidR="004A5C4D" w:rsidRDefault="00000000">
          <w:pPr>
            <w:pStyle w:val="Title"/>
          </w:pPr>
          <w:r>
            <w:t>Title</w:t>
          </w:r>
        </w:p>
        <w:p w14:paraId="12C0D472" w14:textId="77777777" w:rsidR="004A5C4D" w:rsidRDefault="00000000">
          <w:pPr>
            <w:pStyle w:val="Subtitle"/>
          </w:pPr>
          <w:r>
            <w:t>Subtitle</w:t>
          </w:r>
        </w:p>
        <w:p w14:paraId="0AA2D80F" w14:textId="77777777" w:rsidR="004A5C4D" w:rsidRDefault="004A5C4D">
          <w:pPr>
            <w:pStyle w:val="BodyText"/>
          </w:pPr>
        </w:p>
        <w:p w14:paraId="2447653C" w14:textId="77777777" w:rsidR="004A5C4D" w:rsidRDefault="004A5C4D">
          <w:pPr>
            <w:pStyle w:val="BodyText"/>
          </w:pPr>
        </w:p>
        <w:p w14:paraId="62036199" w14:textId="77777777" w:rsidR="004A5C4D" w:rsidRDefault="004A5C4D">
          <w:pPr>
            <w:pStyle w:val="BodyText"/>
          </w:pPr>
        </w:p>
        <w:p w14:paraId="36C40A44" w14:textId="77777777" w:rsidR="004A5C4D" w:rsidRDefault="00000000">
          <w:pPr>
            <w:pStyle w:val="Date"/>
          </w:pPr>
          <w:bookmarkStart w:id="0" w:name="heading-1"/>
          <w:r>
            <w:t>Table of Contents</w:t>
          </w:r>
        </w:p>
        <w:p w14:paraId="19CAAAD2" w14:textId="77777777" w:rsidR="004A5C4D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4A5C4D">
              <w:rPr>
                <w:rStyle w:val="IndexLink"/>
                <w:webHidden/>
              </w:rPr>
              <w:t>Heading 1</w:t>
            </w:r>
            <w:r w:rsidR="004A5C4D">
              <w:rPr>
                <w:webHidden/>
              </w:rPr>
              <w:fldChar w:fldCharType="begin"/>
            </w:r>
            <w:r w:rsidR="004A5C4D">
              <w:rPr>
                <w:webHidden/>
              </w:rPr>
              <w:instrText>PAGEREF _Toc190131783 \h</w:instrText>
            </w:r>
            <w:r w:rsidR="004A5C4D">
              <w:rPr>
                <w:webHidden/>
              </w:rPr>
            </w:r>
            <w:r w:rsidR="004A5C4D">
              <w:rPr>
                <w:webHidden/>
              </w:rPr>
              <w:fldChar w:fldCharType="separate"/>
            </w:r>
            <w:r w:rsidR="004A5C4D">
              <w:rPr>
                <w:rStyle w:val="IndexLink"/>
              </w:rPr>
              <w:tab/>
              <w:t>2</w:t>
            </w:r>
            <w:r w:rsidR="004A5C4D">
              <w:rPr>
                <w:webHidden/>
              </w:rPr>
              <w:fldChar w:fldCharType="end"/>
            </w:r>
          </w:hyperlink>
        </w:p>
        <w:p w14:paraId="0F080525" w14:textId="77777777" w:rsidR="004A5C4D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41BA2187" w14:textId="77777777" w:rsidR="004A5C4D" w:rsidRDefault="00000000">
      <w:pPr>
        <w:jc w:val="left"/>
        <w:rPr>
          <w:bCs/>
        </w:rPr>
      </w:pPr>
      <w:r>
        <w:br w:type="page"/>
      </w:r>
    </w:p>
    <w:p w14:paraId="1CA4FDA7" w14:textId="77777777" w:rsidR="004A5C4D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00A3BFB2" w14:textId="77777777" w:rsidR="004A5C4D" w:rsidRDefault="00000000">
      <w:bookmarkStart w:id="2" w:name="heading-2"/>
      <w:r>
        <w:t xml:space="preserve">Heading 2 </w:t>
      </w:r>
      <w:bookmarkEnd w:id="2"/>
    </w:p>
    <w:p w14:paraId="24FDC2D8" w14:textId="77777777" w:rsidR="004A5C4D" w:rsidRDefault="00000000">
      <w:bookmarkStart w:id="3" w:name="heading-3"/>
      <w:r>
        <w:t xml:space="preserve">Heading 3 </w:t>
      </w:r>
      <w:bookmarkEnd w:id="3"/>
    </w:p>
    <w:p w14:paraId="36288E45" w14:textId="77777777" w:rsidR="004A5C4D" w:rsidRDefault="00000000">
      <w:pPr>
        <w:pStyle w:val="SourceCode"/>
      </w:pPr>
      <w:r>
        <w:t xml:space="preserve">First Paragraph. </w:t>
      </w:r>
    </w:p>
    <w:p w14:paraId="4CE6BC14" w14:textId="77777777" w:rsidR="004A5C4D" w:rsidRDefault="00000000">
      <w:r>
        <w:t>Normal Text.</w:t>
      </w:r>
    </w:p>
    <w:p w14:paraId="4ACA26AE" w14:textId="77777777" w:rsidR="004A5C4D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4A5C4D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83AABC4" w14:textId="77777777" w:rsidR="004A5C4D" w:rsidRDefault="00000000">
      <w:pPr>
        <w:pStyle w:val="BlockText"/>
      </w:pPr>
      <w:r>
        <w:t xml:space="preserve"> Block Text. </w:t>
      </w:r>
    </w:p>
    <w:p w14:paraId="0DDC4DC8" w14:textId="77777777" w:rsidR="004A5C4D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4A5C4D" w14:paraId="117DA0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57A0A162" w14:textId="77777777" w:rsidR="004A5C4D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485C217D" w14:textId="77777777" w:rsidR="004A5C4D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4A5C4D" w14:paraId="317CBC29" w14:textId="77777777">
        <w:tc>
          <w:tcPr>
            <w:tcW w:w="767" w:type="dxa"/>
          </w:tcPr>
          <w:p w14:paraId="1B715B21" w14:textId="77777777" w:rsidR="004A5C4D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66C1BD01" w14:textId="77777777" w:rsidR="004A5C4D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194B40D9" w14:textId="77777777" w:rsidR="004A5C4D" w:rsidRDefault="004A5C4D">
      <w:pPr>
        <w:pStyle w:val="SourceCode"/>
      </w:pPr>
    </w:p>
    <w:p w14:paraId="77037109" w14:textId="77777777" w:rsidR="004A5C4D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A146CEA" w14:textId="77777777" w:rsidR="004A5C4D" w:rsidRDefault="00000000">
      <w:pPr>
        <w:pStyle w:val="ImageCaption"/>
      </w:pPr>
      <w:r>
        <w:t xml:space="preserve"> Image Caption </w:t>
      </w:r>
    </w:p>
    <w:p w14:paraId="5CA33695" w14:textId="77777777" w:rsidR="004A5C4D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C71C958" w14:textId="77777777" w:rsidR="004A5C4D" w:rsidRDefault="00000000">
      <w:pPr>
        <w:pStyle w:val="Definition"/>
      </w:pPr>
      <w:r>
        <w:t xml:space="preserve"> Definition </w:t>
      </w:r>
    </w:p>
    <w:p w14:paraId="34461F4B" w14:textId="77777777" w:rsidR="004A5C4D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2B5080" w14:textId="77777777" w:rsidR="004A5C4D" w:rsidRDefault="00000000">
      <w:pPr>
        <w:pStyle w:val="Definition"/>
      </w:pPr>
      <w:r>
        <w:t xml:space="preserve"> Definition </w:t>
      </w:r>
    </w:p>
    <w:p w14:paraId="75BBE037" w14:textId="77777777" w:rsidR="004A5C4D" w:rsidRDefault="00000000">
      <w:pPr>
        <w:pStyle w:val="grey-box"/>
      </w:pPr>
      <w:proofErr w:type="spellStart"/>
      <w:r>
        <w:t>GreyBox</w:t>
      </w:r>
      <w:proofErr w:type="spellEnd"/>
    </w:p>
    <w:p w14:paraId="43959425" w14:textId="77777777" w:rsidR="004A5C4D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5C611F8A" w14:textId="77777777" w:rsidR="004A5C4D" w:rsidRDefault="00000000">
      <w:pPr>
        <w:pStyle w:val="yellow-box"/>
      </w:pPr>
      <w:proofErr w:type="spellStart"/>
      <w:r>
        <w:t>YellowBox</w:t>
      </w:r>
      <w:proofErr w:type="spellEnd"/>
    </w:p>
    <w:p w14:paraId="1503D1A5" w14:textId="77777777" w:rsidR="004A5C4D" w:rsidRDefault="00000000">
      <w:pPr>
        <w:pStyle w:val="blue-box"/>
      </w:pPr>
      <w:proofErr w:type="spellStart"/>
      <w:r>
        <w:t>BlueBox</w:t>
      </w:r>
      <w:proofErr w:type="spellEnd"/>
    </w:p>
    <w:p w14:paraId="4E8E589E" w14:textId="77777777" w:rsidR="004A5C4D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5EA8FA6" w14:textId="77777777" w:rsidR="004A5C4D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4A5C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D66802" w14:textId="77777777" w:rsidR="00F86910" w:rsidRDefault="00F86910">
      <w:pPr>
        <w:spacing w:after="0"/>
      </w:pPr>
      <w:r>
        <w:separator/>
      </w:r>
    </w:p>
  </w:endnote>
  <w:endnote w:type="continuationSeparator" w:id="0">
    <w:p w14:paraId="73FB4CE5" w14:textId="77777777" w:rsidR="00F86910" w:rsidRDefault="00F869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7041382"/>
      <w:docPartObj>
        <w:docPartGallery w:val="Page Numbers (Bottom of Page)"/>
        <w:docPartUnique/>
      </w:docPartObj>
    </w:sdtPr>
    <w:sdtContent>
      <w:p w14:paraId="44CF046B" w14:textId="77777777" w:rsidR="004A5C4D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54E962EC" w14:textId="77777777" w:rsidR="004A5C4D" w:rsidRDefault="004A5C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36879330"/>
      <w:docPartObj>
        <w:docPartGallery w:val="Page Numbers (Bottom of Page)"/>
        <w:docPartUnique/>
      </w:docPartObj>
    </w:sdtPr>
    <w:sdtContent>
      <w:p w14:paraId="3CAD6BF3" w14:textId="77777777" w:rsidR="004A5C4D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Algorithm Theoretical Basis Document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64132E34" w14:textId="77777777" w:rsidR="004A5C4D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4EE0746E" w14:textId="77777777" w:rsidR="004A5C4D" w:rsidRDefault="004A5C4D">
    <w:pPr>
      <w:pStyle w:val="Footer"/>
    </w:pPr>
  </w:p>
  <w:p w14:paraId="13DF7D40" w14:textId="77777777" w:rsidR="004A5C4D" w:rsidRDefault="004A5C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18ECE" w14:textId="77777777" w:rsidR="004A5C4D" w:rsidRDefault="00000000">
    <w:pPr>
      <w:pStyle w:val="Footer"/>
      <w:jc w:val="center"/>
    </w:pPr>
    <w:r>
      <w:rPr>
        <w:noProof/>
      </w:rPr>
      <w:drawing>
        <wp:inline distT="0" distB="0" distL="0" distR="0" wp14:anchorId="3F48F6D9" wp14:editId="6D32C62F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602E01" w14:textId="77777777" w:rsidR="004A5C4D" w:rsidRDefault="004A5C4D">
    <w:pPr>
      <w:pStyle w:val="Footer"/>
    </w:pPr>
  </w:p>
  <w:p w14:paraId="4CD1CCE8" w14:textId="77777777" w:rsidR="004A5C4D" w:rsidRDefault="004A5C4D">
    <w:pPr>
      <w:pStyle w:val="Footer"/>
    </w:pPr>
  </w:p>
  <w:p w14:paraId="27AEB361" w14:textId="77777777" w:rsidR="004A5C4D" w:rsidRDefault="004A5C4D">
    <w:pPr>
      <w:pStyle w:val="Footer"/>
    </w:pPr>
  </w:p>
  <w:p w14:paraId="74245492" w14:textId="77777777" w:rsidR="004A5C4D" w:rsidRDefault="004A5C4D">
    <w:pPr>
      <w:pStyle w:val="Footer"/>
    </w:pPr>
  </w:p>
  <w:p w14:paraId="30CD580E" w14:textId="77777777" w:rsidR="004A5C4D" w:rsidRDefault="004A5C4D">
    <w:pPr>
      <w:pStyle w:val="Footer"/>
    </w:pPr>
  </w:p>
  <w:p w14:paraId="50B7E408" w14:textId="77777777" w:rsidR="004A5C4D" w:rsidRDefault="004A5C4D">
    <w:pPr>
      <w:pStyle w:val="Footer"/>
    </w:pPr>
  </w:p>
  <w:p w14:paraId="39B3E3AB" w14:textId="77777777" w:rsidR="004A5C4D" w:rsidRDefault="004A5C4D">
    <w:pPr>
      <w:pStyle w:val="Footer"/>
    </w:pPr>
  </w:p>
  <w:p w14:paraId="4531EC04" w14:textId="77777777" w:rsidR="004A5C4D" w:rsidRDefault="004A5C4D">
    <w:pPr>
      <w:pStyle w:val="Footer"/>
    </w:pPr>
  </w:p>
  <w:p w14:paraId="27382794" w14:textId="77777777" w:rsidR="004A5C4D" w:rsidRDefault="004A5C4D">
    <w:pPr>
      <w:pStyle w:val="Footer"/>
    </w:pPr>
  </w:p>
  <w:p w14:paraId="30530F3D" w14:textId="77777777" w:rsidR="004A5C4D" w:rsidRDefault="004A5C4D">
    <w:pPr>
      <w:pStyle w:val="Footer"/>
    </w:pPr>
  </w:p>
  <w:p w14:paraId="7D7C7305" w14:textId="77777777" w:rsidR="004A5C4D" w:rsidRDefault="004A5C4D">
    <w:pPr>
      <w:pStyle w:val="Footer"/>
    </w:pPr>
  </w:p>
  <w:p w14:paraId="2A557B2F" w14:textId="77777777" w:rsidR="004A5C4D" w:rsidRDefault="004A5C4D">
    <w:pPr>
      <w:pStyle w:val="Footer"/>
    </w:pPr>
  </w:p>
  <w:p w14:paraId="2C637100" w14:textId="77777777" w:rsidR="004A5C4D" w:rsidRDefault="004A5C4D">
    <w:pPr>
      <w:pStyle w:val="Footer"/>
    </w:pPr>
  </w:p>
  <w:p w14:paraId="7DF2C5F1" w14:textId="77777777" w:rsidR="004A5C4D" w:rsidRDefault="004A5C4D">
    <w:pPr>
      <w:pStyle w:val="Footer"/>
    </w:pPr>
  </w:p>
  <w:p w14:paraId="65A0B08D" w14:textId="77777777" w:rsidR="004A5C4D" w:rsidRDefault="004A5C4D">
    <w:pPr>
      <w:pStyle w:val="Footer"/>
    </w:pPr>
  </w:p>
  <w:p w14:paraId="60A1F0C1" w14:textId="77777777" w:rsidR="004A5C4D" w:rsidRDefault="004A5C4D">
    <w:pPr>
      <w:pStyle w:val="Footer"/>
    </w:pPr>
  </w:p>
  <w:p w14:paraId="3F9E0CA8" w14:textId="77777777" w:rsidR="004A5C4D" w:rsidRDefault="004A5C4D">
    <w:pPr>
      <w:pStyle w:val="Footer"/>
    </w:pPr>
  </w:p>
  <w:p w14:paraId="2D585C21" w14:textId="463FFC86" w:rsidR="004A5C4D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</w:instrText>
    </w:r>
    <w:r w:rsidR="00F86C2E">
      <w:rPr>
        <w:rStyle w:val="SubtleReference"/>
        <w:rFonts w:ascii="Arial" w:hAnsi="Arial" w:cs="Arial"/>
        <w:b/>
        <w:bCs/>
      </w:rPr>
      <w:instrText>"</w:instrText>
    </w:r>
    <w:r>
      <w:rPr>
        <w:rStyle w:val="SubtleReference"/>
        <w:rFonts w:ascii="Arial" w:hAnsi="Arial" w:cs="Arial"/>
        <w:b/>
        <w:bCs/>
      </w:rPr>
      <w:instrText>date</w:instrText>
    </w:r>
    <w:r w:rsidR="00F86C2E">
      <w:rPr>
        <w:rStyle w:val="SubtleReference"/>
        <w:rFonts w:ascii="Arial" w:hAnsi="Arial" w:cs="Arial"/>
        <w:b/>
        <w:bCs/>
      </w:rPr>
      <w:instrText xml:space="preserve">" \* MERGEFORMAT 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31D32253" w14:textId="77777777" w:rsidR="004A5C4D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0BD896CF" w14:textId="77777777" w:rsidR="004A5C4D" w:rsidRDefault="004A5C4D">
    <w:pPr>
      <w:pStyle w:val="Footer"/>
    </w:pPr>
  </w:p>
  <w:p w14:paraId="0F1E2FB6" w14:textId="77777777" w:rsidR="004A5C4D" w:rsidRDefault="004A5C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9EC766" w14:textId="77777777" w:rsidR="00F86910" w:rsidRDefault="00F86910">
      <w:pPr>
        <w:rPr>
          <w:sz w:val="12"/>
        </w:rPr>
      </w:pPr>
      <w:r>
        <w:separator/>
      </w:r>
    </w:p>
  </w:footnote>
  <w:footnote w:type="continuationSeparator" w:id="0">
    <w:p w14:paraId="6C83D3C5" w14:textId="77777777" w:rsidR="00F86910" w:rsidRDefault="00F86910">
      <w:pPr>
        <w:rPr>
          <w:sz w:val="12"/>
        </w:rPr>
      </w:pPr>
      <w:r>
        <w:continuationSeparator/>
      </w:r>
    </w:p>
  </w:footnote>
  <w:footnote w:id="1">
    <w:p w14:paraId="4FE9F3BB" w14:textId="77777777" w:rsidR="004A5C4D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F5535" w14:textId="77777777" w:rsidR="00AF6E2F" w:rsidRDefault="00AF6E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5D92" w14:textId="2C02D7AF" w:rsidR="004A5C4D" w:rsidRDefault="008F49F1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CA3E188" wp14:editId="2FF50CBA">
          <wp:simplePos x="0" y="0"/>
          <wp:positionH relativeFrom="column">
            <wp:posOffset>2776275</wp:posOffset>
          </wp:positionH>
          <wp:positionV relativeFrom="paragraph">
            <wp:posOffset>-15621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3659521F" wp14:editId="723AD5B5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EB50DD" wp14:editId="3F8A20C7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31183AC0" wp14:editId="058D5655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49576" w14:textId="77777777" w:rsidR="00AF6E2F" w:rsidRDefault="00AF6E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224E1"/>
    <w:multiLevelType w:val="multilevel"/>
    <w:tmpl w:val="28000A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6DB5E7A"/>
    <w:multiLevelType w:val="multilevel"/>
    <w:tmpl w:val="6C98697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744907284">
    <w:abstractNumId w:val="0"/>
  </w:num>
  <w:num w:numId="2" w16cid:durableId="552273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5C4D"/>
    <w:rsid w:val="003A4021"/>
    <w:rsid w:val="004A5C4D"/>
    <w:rsid w:val="004E01A0"/>
    <w:rsid w:val="005156E4"/>
    <w:rsid w:val="006F6002"/>
    <w:rsid w:val="008F49F1"/>
    <w:rsid w:val="009679AF"/>
    <w:rsid w:val="0098164A"/>
    <w:rsid w:val="00AF6E2F"/>
    <w:rsid w:val="00B47CF1"/>
    <w:rsid w:val="00D549CB"/>
    <w:rsid w:val="00E446DE"/>
    <w:rsid w:val="00F86910"/>
    <w:rsid w:val="00F86C2E"/>
    <w:rsid w:val="00F9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3ACCDF"/>
  <w15:docId w15:val="{201F3109-14F4-0144-BC1C-61158B2E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9679AF"/>
    <w:rPr>
      <w:rFonts w:ascii="Arial" w:eastAsiaTheme="majorEastAsia" w:hAnsi="Arial" w:cstheme="majorBidi"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9679AF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9679AF"/>
    <w:pPr>
      <w:spacing w:after="1360"/>
      <w:contextualSpacing/>
      <w:jc w:val="left"/>
    </w:pPr>
    <w:rPr>
      <w:rFonts w:ascii="Arial" w:eastAsiaTheme="majorEastAsia" w:hAnsi="Arial" w:cstheme="majorBidi"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9679AF"/>
    <w:rPr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29636D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62</cp:revision>
  <dcterms:created xsi:type="dcterms:W3CDTF">2017-12-27T05:22:00Z</dcterms:created>
  <dcterms:modified xsi:type="dcterms:W3CDTF">2025-03-21T09:07:00Z</dcterms:modified>
  <dc:language>en-US</dc:language>
</cp:coreProperties>
</file>